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St.</w:t>
      </w:r>
      <w:r>
        <w:t xml:space="preserve"> </w:t>
      </w:r>
      <w:r>
        <w:t xml:space="preserve">Petersburg,</w:t>
      </w:r>
      <w:r>
        <w:t xml:space="preserve"> </w:t>
      </w:r>
      <w:r>
        <w:t xml:space="preserve">Russia</w:t>
      </w:r>
    </w:p>
    <w:bookmarkStart w:id="20" w:name="X6d956836c9fde25a0b3b685e527cbed86ee7524"/>
    <w:p>
      <w:pPr>
        <w:pStyle w:val="Heading1"/>
      </w:pPr>
      <w:r>
        <w:t xml:space="preserve">Personal Statement: A Commitment to Innovation in St. Petersburg’s Software Engineering Landscape</w:t>
      </w:r>
    </w:p>
    <w:p>
      <w:pPr>
        <w:pStyle w:val="FirstParagraph"/>
      </w:pPr>
      <w:r>
        <w:t xml:space="preserve">I am writing to express my profound enthusiasm for contributing as a dedicated Software Engineer within the dynamic and rapidly evolving technological ecosystem of Saint Petersburg, Russia. My career has been meticulously shaped by a deep respect for engineering excellence, an unwavering commitment to solving complex problems with elegant solutions, and an authentic admiration for the unique cultural and intellectual vibrancy that defines Saint Petersburg as a premier hub for technology in Northern Europe. It is not merely a location on the map; it is a city where history converges with innovation, and I am eager to immerse myself fully in this environment to build meaningful software that serves both local communities and global markets.</w:t>
      </w:r>
    </w:p>
    <w:p>
      <w:pPr>
        <w:pStyle w:val="BodyText"/>
      </w:pPr>
      <w:r>
        <w:t xml:space="preserve">My technical foundation rests firmly on extensive experience developing robust, scalable applications using modern Python, Java, and JavaScript ecosystems. Over the past five years, I have honed my skills through roles at established tech firms where I specialized in backend development and cloud infrastructure (primarily AWS and Google Cloud Platform), focusing on microservices architecture. A significant project involved creating a high-traffic e-commerce platform handling 50k+ concurrent users during peak Russian holiday seasons—a challenge demanding meticulous performance optimization, rigorous security protocols, and seamless multilingual support essential for the domestic market. This experience directly aligns with the needs of leading Russian tech companies operating in St. Petersburg, such as Yandex, VKontakte (VK), and numerous innovative startups clustered around areas like the Baltic Business Hub or near SPbPU (Saint Petersburg Polytechnic University). I understand that success here requires not only technical prowess but also an acute awareness of local user behavior, regulatory frameworks like the Federal Law on Personal Data, and the cultural nuances influencing digital product adoption.</w:t>
      </w:r>
    </w:p>
    <w:p>
      <w:pPr>
        <w:pStyle w:val="BodyText"/>
      </w:pPr>
      <w:r>
        <w:t xml:space="preserve">What truly sets my approach apart is my emphasis on collaboration and contextual problem-solving. I believe software engineering is a deeply human endeavor; it thrives in environments where diverse perspectives converge. I have actively participated in open-source projects hosted on GitHub, contributing to tools used by developers across Russia, including those supporting local civic tech initiatives. This experience taught me the value of clear communication across technical and non-technical stakeholders—a skill paramount when working within the collaborative, often fast-paced culture of St. Petersburg’s tech scene. I am fluent in English (for international projects) and possess strong Russian language skills (C1 level), enabling seamless integration into both domestic teams and global client interactions, which is crucial for a Software Engineer operating in Saint Petersburg's bilingual business environment.</w:t>
      </w:r>
    </w:p>
    <w:p>
      <w:pPr>
        <w:pStyle w:val="BodyText"/>
      </w:pPr>
      <w:r>
        <w:t xml:space="preserve">My fascination with St. Petersburg extends far beyond its status as a software engineering destination; it is deeply personal. The city’s unparalleled blend of architectural grandeur—where the Neva River flows past Baroque palaces and modern glass towers—and its intellectual legacy, nurtured by institutions like Saint Petersburg State University (SPbSU) and ITMO University, creates an atmosphere where creativity and precision are celebrated. I am particularly inspired by how the city’s historical commitment to education and innovation mirrors the core principles of my craft: rigor, elegance in design, and a relentless pursuit of improvement. The vibrant community at co-working spaces like Base or HUB 205 fosters this spirit—where engineers exchange ideas over coffee, much like students once debated philosophy along the Fontanka River. This cultural milieu is not just inspiring; it is essential for sustained innovation. I am eager to contribute my skills while learning from the brilliant minds shaping Saint Petersburg’s tech future.</w:t>
      </w:r>
    </w:p>
    <w:p>
      <w:pPr>
        <w:pStyle w:val="BodyText"/>
      </w:pPr>
      <w:r>
        <w:t xml:space="preserve">I recognize that a successful Software Engineer in Russia today must balance technical excellence with an understanding of local market dynamics and ethical responsibilities. My work has consistently prioritized user-centric design, data privacy compliance (adhering strictly to Russian legislation), and sustainable code practices—values deeply embedded in the professional ethos of St. Petersburg’s leading tech organizations. I am not seeking a generic role but a meaningful position within an organization that views engineering as a strategic asset for societal progress, whether it's enhancing educational platforms for Russian students, optimizing logistics for Saint Petersburg’s bustling port operations, or building fintech solutions tailored to local needs.</w:t>
      </w:r>
    </w:p>
    <w:p>
      <w:pPr>
        <w:pStyle w:val="BodyText"/>
      </w:pPr>
      <w:r>
        <w:t xml:space="preserve">My long-term vision is intrinsically linked to the growth of Saint Petersburg. I am not merely looking to work here; I intend to establish roots in this city. I have begun exploring neighborhoods like Vasileostrovsky and Liteyny Prospekt, appreciating how the city seamlessly integrates its rich cultural heritage with contemporary innovation—a duality that resonates powerfully with my own approach to software development: timeless principles applied through modern tools. I am committed to actively participating in local meetups (such as those hosted by SPb Python or Saint Petersburg Tech), mentoring junior developers, and contributing to the city’s reputation as a beacon of technological advancement in Russia and beyond.</w:t>
      </w:r>
    </w:p>
    <w:p>
      <w:pPr>
        <w:pStyle w:val="BodyText"/>
      </w:pPr>
      <w:r>
        <w:t xml:space="preserve">In conclusion, my technical expertise, cultural alignment with Saint Petersburg’s values, and unwavering commitment to engineering excellence position me as a strong candidate ready to immediately contribute value. I am eager to bring my skills in scalable system design, collaborative problem-solving, and deep respect for the Russian technological landscape directly to your team in Saint Petersburg. I am confident that my dedication mirrors the innovative spirit of this remarkable city, and I look forward to the opportunity to discuss how my vision as a Software Engineer can align with your organization’s mission. Saint Petersburg is not just where I want to build software; it is where I aspire to grow and make a lasting impact in Russia's most dynamic tech hub.</w:t>
      </w:r>
    </w:p>
    <w:p>
      <w:pPr>
        <w:pStyle w:val="BodyText"/>
      </w:pPr>
      <w:r>
        <w:t xml:space="preserve">Thank you for considering my application. I am excited about the possibility of contributing to the future of technology in Saint Petersburg, Rus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St. Petersburg, Russia</dc:title>
  <dc:creator/>
  <dc:language>en</dc:language>
  <cp:keywords/>
  <dcterms:created xsi:type="dcterms:W3CDTF">2026-07-18T21:53:05Z</dcterms:created>
  <dcterms:modified xsi:type="dcterms:W3CDTF">2026-07-18T21:53:05Z</dcterms:modified>
</cp:coreProperties>
</file>

<file path=docProps/custom.xml><?xml version="1.0" encoding="utf-8"?>
<Properties xmlns="http://schemas.openxmlformats.org/officeDocument/2006/custom-properties" xmlns:vt="http://schemas.openxmlformats.org/officeDocument/2006/docPropsVTypes"/>
</file>